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B739F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B739F" w:rsidRDefault="009526BB" w:rsidP="00FB739F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39F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FB73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 w:cs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 defines a division or a section in an HTML docu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B73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ny sort of content can be put inside the </w:t>
      </w:r>
      <w:r>
        <w:rPr>
          <w:rStyle w:val="HTMLCode"/>
          <w:rFonts w:ascii="Consolas" w:eastAsia="Arial" w:hAnsi="Consolas" w:cs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! 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39F">
        <w:rPr>
          <w:rFonts w:ascii="Muli" w:eastAsia="Muli" w:hAnsi="Muli" w:cs="Muli"/>
          <w:sz w:val="24"/>
          <w:szCs w:val="24"/>
          <w:u w:val="single"/>
        </w:rPr>
        <w:t xml:space="preserve"> relative positioning is usual positioning in sequence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FB739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is positioning with respect to other elemen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B73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give the transparenc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39F">
        <w:rPr>
          <w:rFonts w:ascii="Muli" w:eastAsia="Muli" w:hAnsi="Muli" w:cs="Muli"/>
          <w:sz w:val="24"/>
          <w:szCs w:val="24"/>
          <w:u w:val="single"/>
        </w:rPr>
        <w:t xml:space="preserve"> java script and html combinat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39F">
        <w:rPr>
          <w:rFonts w:ascii="Muli" w:eastAsia="Muli" w:hAnsi="Muli" w:cs="Muli"/>
          <w:sz w:val="24"/>
          <w:szCs w:val="24"/>
          <w:u w:val="single"/>
        </w:rPr>
        <w:t>expo sna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739F">
        <w:rPr>
          <w:rFonts w:ascii="Muli" w:eastAsia="Muli" w:hAnsi="Muli" w:cs="Muli"/>
          <w:sz w:val="24"/>
          <w:szCs w:val="24"/>
          <w:u w:val="single"/>
        </w:rPr>
        <w:t xml:space="preserve">  first click on android and the click on run on your device and scan the qr code using expo app on the phon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FB73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nder the components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B739F" w:rsidRDefault="00FB739F" w:rsidP="00FB73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also helps to</w:t>
      </w:r>
      <w:r w:rsidRPr="00FB739F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render the components on the screen</w:t>
      </w:r>
    </w:p>
    <w:p w:rsidR="00FB739F" w:rsidRDefault="00FB739F" w:rsidP="00FB739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B73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 tag text tag and button tag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B1C8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B1C86"/>
    <w:rsid w:val="00FB73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1C86"/>
  </w:style>
  <w:style w:type="paragraph" w:styleId="Heading1">
    <w:name w:val="heading 1"/>
    <w:basedOn w:val="Normal"/>
    <w:next w:val="Normal"/>
    <w:uiPriority w:val="9"/>
    <w:qFormat/>
    <w:rsid w:val="009B1C8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B1C8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B1C8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B1C8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B1C8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B1C8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B1C8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B1C86"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FB739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</cp:lastModifiedBy>
  <cp:revision>3</cp:revision>
  <dcterms:created xsi:type="dcterms:W3CDTF">2021-01-06T05:46:00Z</dcterms:created>
  <dcterms:modified xsi:type="dcterms:W3CDTF">2021-08-24T14:13:00Z</dcterms:modified>
</cp:coreProperties>
</file>